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D0A3FE" w14:textId="77777777" w:rsidR="00E5688D" w:rsidRDefault="00E5688D" w:rsidP="00E5688D">
      <w:pPr>
        <w:pStyle w:val="ListParagraph"/>
        <w:numPr>
          <w:ilvl w:val="0"/>
          <w:numId w:val="1"/>
        </w:numPr>
      </w:pPr>
      <w:r>
        <w:t>Python – Least Frequent Character in String</w:t>
      </w:r>
    </w:p>
    <w:p w14:paraId="333041EF" w14:textId="77777777" w:rsidR="00E5688D" w:rsidRDefault="00E5688D" w:rsidP="00E5688D">
      <w:pPr>
        <w:pStyle w:val="ListParagraph"/>
        <w:numPr>
          <w:ilvl w:val="0"/>
          <w:numId w:val="1"/>
        </w:numPr>
      </w:pPr>
      <w:r>
        <w:t>Python | Maximum frequency character in String</w:t>
      </w:r>
    </w:p>
    <w:p w14:paraId="5D5E2E90" w14:textId="77777777" w:rsidR="00E5688D" w:rsidRDefault="00E5688D" w:rsidP="00E5688D">
      <w:pPr>
        <w:pStyle w:val="ListParagraph"/>
        <w:numPr>
          <w:ilvl w:val="0"/>
          <w:numId w:val="1"/>
        </w:numPr>
      </w:pPr>
      <w:r>
        <w:t>Python | Program to check if a string contains any special character</w:t>
      </w:r>
    </w:p>
    <w:p w14:paraId="012D21C2" w14:textId="77777777" w:rsidR="00E5688D" w:rsidRDefault="00E5688D" w:rsidP="00E5688D">
      <w:pPr>
        <w:pStyle w:val="ListParagraph"/>
        <w:numPr>
          <w:ilvl w:val="0"/>
          <w:numId w:val="1"/>
        </w:numPr>
      </w:pPr>
      <w:r>
        <w:t>Generating random strings until a given string is generated</w:t>
      </w:r>
    </w:p>
    <w:p w14:paraId="3B74C1FB" w14:textId="77777777" w:rsidR="00E5688D" w:rsidRDefault="00E5688D" w:rsidP="00E5688D">
      <w:pPr>
        <w:pStyle w:val="ListParagraph"/>
        <w:numPr>
          <w:ilvl w:val="0"/>
          <w:numId w:val="1"/>
        </w:numPr>
      </w:pPr>
      <w:r>
        <w:t>Find words which are greater than given length k</w:t>
      </w:r>
    </w:p>
    <w:p w14:paraId="09427E00" w14:textId="77777777" w:rsidR="00E5688D" w:rsidRDefault="00E5688D" w:rsidP="00E5688D">
      <w:pPr>
        <w:pStyle w:val="ListParagraph"/>
        <w:numPr>
          <w:ilvl w:val="0"/>
          <w:numId w:val="1"/>
        </w:numPr>
      </w:pPr>
      <w:r>
        <w:t xml:space="preserve">Python program for removing </w:t>
      </w:r>
      <w:proofErr w:type="spellStart"/>
      <w:r>
        <w:t>i-th</w:t>
      </w:r>
      <w:proofErr w:type="spellEnd"/>
      <w:r>
        <w:t xml:space="preserve"> character from a string</w:t>
      </w:r>
    </w:p>
    <w:p w14:paraId="56E86D56" w14:textId="77777777" w:rsidR="00E5688D" w:rsidRDefault="00E5688D" w:rsidP="00E5688D">
      <w:pPr>
        <w:pStyle w:val="ListParagraph"/>
        <w:numPr>
          <w:ilvl w:val="0"/>
          <w:numId w:val="1"/>
        </w:numPr>
      </w:pPr>
      <w:r>
        <w:t>Python program to split and join a string</w:t>
      </w:r>
    </w:p>
    <w:p w14:paraId="2DB763F2" w14:textId="77777777" w:rsidR="00E5688D" w:rsidRDefault="00E5688D" w:rsidP="00E5688D">
      <w:pPr>
        <w:pStyle w:val="ListParagraph"/>
        <w:numPr>
          <w:ilvl w:val="0"/>
          <w:numId w:val="1"/>
        </w:numPr>
      </w:pPr>
      <w:r>
        <w:t>Python | Check if a given string is binary string or not</w:t>
      </w:r>
    </w:p>
    <w:p w14:paraId="6F81FD5F" w14:textId="77777777" w:rsidR="00E5688D" w:rsidRDefault="00E5688D" w:rsidP="00E5688D">
      <w:pPr>
        <w:pStyle w:val="ListParagraph"/>
        <w:numPr>
          <w:ilvl w:val="0"/>
          <w:numId w:val="1"/>
        </w:numPr>
      </w:pPr>
      <w:r>
        <w:t>Python program to find uncommon words from two Strings</w:t>
      </w:r>
    </w:p>
    <w:p w14:paraId="5D4DF546" w14:textId="68E22A22" w:rsidR="00C7056C" w:rsidRDefault="00E5688D" w:rsidP="00E5688D">
      <w:pPr>
        <w:pStyle w:val="ListParagraph"/>
        <w:numPr>
          <w:ilvl w:val="0"/>
          <w:numId w:val="1"/>
        </w:numPr>
      </w:pPr>
      <w:r>
        <w:t>Python – Replace duplicate Occurrence in String</w:t>
      </w:r>
    </w:p>
    <w:sectPr w:rsidR="00C7056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BA0D82" w14:textId="77777777" w:rsidR="00061AE3" w:rsidRDefault="00061AE3" w:rsidP="001872C5">
      <w:pPr>
        <w:spacing w:after="0" w:line="240" w:lineRule="auto"/>
      </w:pPr>
      <w:r>
        <w:separator/>
      </w:r>
    </w:p>
  </w:endnote>
  <w:endnote w:type="continuationSeparator" w:id="0">
    <w:p w14:paraId="462CE4E7" w14:textId="77777777" w:rsidR="00061AE3" w:rsidRDefault="00061AE3" w:rsidP="001872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A8AF94" w14:textId="77777777" w:rsidR="001872C5" w:rsidRDefault="001872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0B7D5B" w14:textId="77777777" w:rsidR="001872C5" w:rsidRDefault="001872C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A6DA58" w14:textId="77777777" w:rsidR="001872C5" w:rsidRDefault="001872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5B9186" w14:textId="77777777" w:rsidR="00061AE3" w:rsidRDefault="00061AE3" w:rsidP="001872C5">
      <w:pPr>
        <w:spacing w:after="0" w:line="240" w:lineRule="auto"/>
      </w:pPr>
      <w:r>
        <w:separator/>
      </w:r>
    </w:p>
  </w:footnote>
  <w:footnote w:type="continuationSeparator" w:id="0">
    <w:p w14:paraId="5FF361D0" w14:textId="77777777" w:rsidR="00061AE3" w:rsidRDefault="00061AE3" w:rsidP="001872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F2B4BD" w14:textId="28D5EEF8" w:rsidR="001872C5" w:rsidRDefault="001872C5">
    <w:pPr>
      <w:pStyle w:val="Header"/>
    </w:pPr>
    <w:r>
      <w:rPr>
        <w:noProof/>
      </w:rPr>
      <w:pict w14:anchorId="323D796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8823407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44395A" w14:textId="7B677866" w:rsidR="001872C5" w:rsidRDefault="001872C5">
    <w:pPr>
      <w:pStyle w:val="Header"/>
    </w:pPr>
    <w:r>
      <w:rPr>
        <w:noProof/>
      </w:rPr>
      <w:pict w14:anchorId="4B82D74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8823408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9CD546" w14:textId="3A1345B3" w:rsidR="001872C5" w:rsidRDefault="001872C5">
    <w:pPr>
      <w:pStyle w:val="Header"/>
    </w:pPr>
    <w:r>
      <w:rPr>
        <w:noProof/>
      </w:rPr>
      <w:pict w14:anchorId="1065B4C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8823406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906062B"/>
    <w:multiLevelType w:val="hybridMultilevel"/>
    <w:tmpl w:val="C13E066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LA0MjQwNzIzsTBQ0lEKTi0uzszPAykwrAUABQWOjSwAAAA="/>
  </w:docVars>
  <w:rsids>
    <w:rsidRoot w:val="00C7056C"/>
    <w:rsid w:val="00061AE3"/>
    <w:rsid w:val="001872C5"/>
    <w:rsid w:val="00C7056C"/>
    <w:rsid w:val="00E56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D05C1296-F968-4981-B092-7CB7E7CE3A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688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872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72C5"/>
  </w:style>
  <w:style w:type="paragraph" w:styleId="Footer">
    <w:name w:val="footer"/>
    <w:basedOn w:val="Normal"/>
    <w:link w:val="FooterChar"/>
    <w:uiPriority w:val="99"/>
    <w:unhideWhenUsed/>
    <w:rsid w:val="001872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72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78</Words>
  <Characters>450</Characters>
  <Application>Microsoft Office Word</Application>
  <DocSecurity>0</DocSecurity>
  <Lines>3</Lines>
  <Paragraphs>1</Paragraphs>
  <ScaleCrop>false</ScaleCrop>
  <Company/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3</cp:revision>
  <dcterms:created xsi:type="dcterms:W3CDTF">2021-03-26T05:08:00Z</dcterms:created>
  <dcterms:modified xsi:type="dcterms:W3CDTF">2021-03-26T05:31:00Z</dcterms:modified>
</cp:coreProperties>
</file>